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F2A605" w14:textId="77777777" w:rsidR="00B34122" w:rsidRPr="00CB7DF4" w:rsidRDefault="00452E82" w:rsidP="00CB7DF4">
      <w:pPr>
        <w:pStyle w:val="Heading1"/>
        <w:spacing w:before="0"/>
        <w:rPr>
          <w:color w:val="000000" w:themeColor="text1"/>
        </w:rPr>
      </w:pPr>
      <w:bookmarkStart w:id="0" w:name="Xc3956ff0ed523a61beb3d4b03c8a43fb870ad97"/>
      <w:r w:rsidRPr="00CB7DF4">
        <w:rPr>
          <w:color w:val="000000" w:themeColor="text1"/>
        </w:rPr>
        <w:t>Project Franklin - Front End Engineer Take Home Challenge</w:t>
      </w:r>
      <w:bookmarkEnd w:id="0"/>
    </w:p>
    <w:p w14:paraId="74D7CBB4" w14:textId="77777777" w:rsidR="00B34122" w:rsidRDefault="00452E82">
      <w:pPr>
        <w:pStyle w:val="FirstParagraph"/>
      </w:pPr>
      <w:r>
        <w:t xml:space="preserve">As a </w:t>
      </w:r>
      <w:proofErr w:type="gramStart"/>
      <w:r>
        <w:t>Front End</w:t>
      </w:r>
      <w:proofErr w:type="gramEnd"/>
      <w:r>
        <w:t xml:space="preserve"> Developer, you’ll be working with our designers to make beautiful, responsive, customer-facing websites.</w:t>
      </w:r>
    </w:p>
    <w:p w14:paraId="15AEB9F2" w14:textId="77777777" w:rsidR="00B34122" w:rsidRDefault="00452E82">
      <w:pPr>
        <w:pStyle w:val="BodyText"/>
      </w:pPr>
      <w:r>
        <w:t>As part of our interview process we’d like you to build a single page website. This website, listing dog toys available for purchase, will be built based on mocks for mobile and desktop.</w:t>
      </w:r>
    </w:p>
    <w:p w14:paraId="6B202EA3" w14:textId="77777777" w:rsidR="00B34122" w:rsidRDefault="00452E82">
      <w:pPr>
        <w:pStyle w:val="BodyText"/>
      </w:pPr>
      <w:r>
        <w:t>Information for the displayed dog toys will be provided as JSON by th</w:t>
      </w:r>
      <w:r>
        <w:t>e endpoint listed in the resources section below.</w:t>
      </w:r>
    </w:p>
    <w:p w14:paraId="4CAA061F" w14:textId="77777777" w:rsidR="00B34122" w:rsidRDefault="00452E82">
      <w:pPr>
        <w:pStyle w:val="BodyText"/>
      </w:pPr>
      <w:r>
        <w:t>This challenge should take approximately 4-5 hours to complete.</w:t>
      </w:r>
    </w:p>
    <w:p w14:paraId="31B9A41C" w14:textId="77777777" w:rsidR="00B34122" w:rsidRPr="00CB7DF4" w:rsidRDefault="00452E82">
      <w:pPr>
        <w:pStyle w:val="Heading2"/>
        <w:rPr>
          <w:color w:val="000000" w:themeColor="text1"/>
        </w:rPr>
      </w:pPr>
      <w:bookmarkStart w:id="1" w:name="quiz-requirements"/>
      <w:r w:rsidRPr="00CB7DF4">
        <w:rPr>
          <w:color w:val="000000" w:themeColor="text1"/>
        </w:rPr>
        <w:t>Quiz Requirements</w:t>
      </w:r>
      <w:bookmarkEnd w:id="1"/>
    </w:p>
    <w:p w14:paraId="39D99FA3" w14:textId="77777777" w:rsidR="00B34122" w:rsidRDefault="00452E82">
      <w:pPr>
        <w:pStyle w:val="Compact"/>
        <w:numPr>
          <w:ilvl w:val="0"/>
          <w:numId w:val="3"/>
        </w:numPr>
      </w:pPr>
      <w:r>
        <w:t xml:space="preserve">A web page visually in accordance with the mocks. </w:t>
      </w:r>
      <w:hyperlink r:id="rId7" w:anchor="/screens/356613266">
        <w:r>
          <w:rPr>
            <w:rStyle w:val="Hyperlink"/>
          </w:rPr>
          <w:t>Mobile</w:t>
        </w:r>
      </w:hyperlink>
      <w:r>
        <w:t xml:space="preserve"> | </w:t>
      </w:r>
      <w:hyperlink r:id="rId8" w:anchor="/screens/356613089">
        <w:r>
          <w:rPr>
            <w:rStyle w:val="Hyperlink"/>
          </w:rPr>
          <w:t>Desktop</w:t>
        </w:r>
      </w:hyperlink>
    </w:p>
    <w:p w14:paraId="6CCE0568" w14:textId="77777777" w:rsidR="00B34122" w:rsidRDefault="00452E82">
      <w:pPr>
        <w:numPr>
          <w:ilvl w:val="0"/>
          <w:numId w:val="3"/>
        </w:numPr>
      </w:pPr>
      <w:r>
        <w:t xml:space="preserve">Utilization of </w:t>
      </w:r>
      <w:hyperlink r:id="rId9">
        <w:r>
          <w:rPr>
            <w:rStyle w:val="Hyperlink"/>
          </w:rPr>
          <w:t>React</w:t>
        </w:r>
      </w:hyperlink>
      <w:r>
        <w:t xml:space="preserve"> to build the UI.</w:t>
      </w:r>
    </w:p>
    <w:p w14:paraId="36B254C7" w14:textId="77777777" w:rsidR="00B34122" w:rsidRDefault="00452E82">
      <w:pPr>
        <w:pStyle w:val="Compact"/>
        <w:numPr>
          <w:ilvl w:val="1"/>
          <w:numId w:val="4"/>
        </w:numPr>
      </w:pPr>
      <w:r>
        <w:rPr>
          <w:i/>
        </w:rPr>
        <w:t xml:space="preserve">Using </w:t>
      </w:r>
      <w:hyperlink r:id="rId10">
        <w:r>
          <w:rPr>
            <w:rStyle w:val="Hyperlink"/>
            <w:i/>
          </w:rPr>
          <w:t>Create React App</w:t>
        </w:r>
      </w:hyperlink>
      <w:r>
        <w:rPr>
          <w:i/>
        </w:rPr>
        <w:t xml:space="preserve"> for this challenge is acceptable</w:t>
      </w:r>
    </w:p>
    <w:p w14:paraId="726B22A4" w14:textId="77777777" w:rsidR="00B34122" w:rsidRDefault="00452E82">
      <w:pPr>
        <w:pStyle w:val="Compact"/>
        <w:numPr>
          <w:ilvl w:val="1"/>
          <w:numId w:val="4"/>
        </w:numPr>
      </w:pPr>
      <w:r>
        <w:rPr>
          <w:i/>
        </w:rPr>
        <w:t>Feel free to use Plain CSS, Sass, Less, CSS-in-JS (eg. emotion.sh)</w:t>
      </w:r>
    </w:p>
    <w:p w14:paraId="131CF14E" w14:textId="77777777" w:rsidR="00B34122" w:rsidRDefault="00452E82">
      <w:pPr>
        <w:pStyle w:val="Compact"/>
        <w:numPr>
          <w:ilvl w:val="0"/>
          <w:numId w:val="3"/>
        </w:numPr>
      </w:pPr>
      <w:r>
        <w:t xml:space="preserve">Populate the products via integration with the following API endpoint | </w:t>
      </w:r>
      <w:hyperlink r:id="rId11">
        <w:r>
          <w:rPr>
            <w:rStyle w:val="Hyperlink"/>
          </w:rPr>
          <w:t>Data API Endpoint</w:t>
        </w:r>
      </w:hyperlink>
    </w:p>
    <w:p w14:paraId="5861FD66" w14:textId="77777777" w:rsidR="00B34122" w:rsidRDefault="00452E82">
      <w:pPr>
        <w:pStyle w:val="Compact"/>
        <w:numPr>
          <w:ilvl w:val="0"/>
          <w:numId w:val="3"/>
        </w:numPr>
      </w:pPr>
      <w:r>
        <w:t>Sorting functionality for the displayed dog toys, as indicated in the mocks</w:t>
      </w:r>
    </w:p>
    <w:p w14:paraId="42431782" w14:textId="77777777" w:rsidR="00B34122" w:rsidRDefault="00452E82">
      <w:pPr>
        <w:numPr>
          <w:ilvl w:val="0"/>
          <w:numId w:val="3"/>
        </w:numPr>
      </w:pPr>
      <w:r>
        <w:t>Make note of any changes, optimizations or otherwise ways you’d improve the design and/or challenge.</w:t>
      </w:r>
    </w:p>
    <w:p w14:paraId="22E9ADD2" w14:textId="77777777" w:rsidR="00B34122" w:rsidRPr="00CB7DF4" w:rsidRDefault="00452E82">
      <w:pPr>
        <w:pStyle w:val="Heading2"/>
        <w:rPr>
          <w:color w:val="000000" w:themeColor="text1"/>
        </w:rPr>
      </w:pPr>
      <w:bookmarkStart w:id="2" w:name="submitting"/>
      <w:r w:rsidRPr="00CB7DF4">
        <w:rPr>
          <w:color w:val="000000" w:themeColor="text1"/>
        </w:rPr>
        <w:t>Submitting</w:t>
      </w:r>
      <w:bookmarkEnd w:id="2"/>
    </w:p>
    <w:p w14:paraId="79BE11B9" w14:textId="77777777" w:rsidR="00B34122" w:rsidRDefault="00452E82">
      <w:pPr>
        <w:pStyle w:val="FirstParagraph"/>
      </w:pPr>
      <w:r>
        <w:t>When you’re done with the projec</w:t>
      </w:r>
      <w:r>
        <w:t>t please send us a link to the repository or provide a zip file.</w:t>
      </w:r>
    </w:p>
    <w:p w14:paraId="0BBAEE81" w14:textId="77777777" w:rsidR="00B34122" w:rsidRPr="00CB7DF4" w:rsidRDefault="00452E82">
      <w:pPr>
        <w:pStyle w:val="Heading2"/>
        <w:rPr>
          <w:color w:val="000000" w:themeColor="text1"/>
        </w:rPr>
      </w:pPr>
      <w:bookmarkStart w:id="3" w:name="help"/>
      <w:r w:rsidRPr="00CB7DF4">
        <w:rPr>
          <w:color w:val="000000" w:themeColor="text1"/>
        </w:rPr>
        <w:t>Help</w:t>
      </w:r>
      <w:bookmarkEnd w:id="3"/>
    </w:p>
    <w:p w14:paraId="1D5C8DED" w14:textId="77777777" w:rsidR="00B34122" w:rsidRDefault="00452E82">
      <w:pPr>
        <w:pStyle w:val="FirstParagraph"/>
      </w:pPr>
      <w:r>
        <w:t>Don’t be afraid to reach out if you need clarification or get stuck</w:t>
      </w:r>
    </w:p>
    <w:p w14:paraId="02BD8662" w14:textId="67B75896" w:rsidR="00B34122" w:rsidRDefault="00452E82">
      <w:pPr>
        <w:pStyle w:val="BodyText"/>
      </w:pPr>
      <w:r>
        <w:t xml:space="preserve">Email </w:t>
      </w:r>
      <w:r>
        <w:t>michael.sharer@walmart.com</w:t>
      </w:r>
    </w:p>
    <w:p w14:paraId="3BD90371" w14:textId="79EE9FED" w:rsidR="00B34122" w:rsidRPr="00CB7DF4" w:rsidRDefault="00452E82">
      <w:pPr>
        <w:pStyle w:val="Heading2"/>
        <w:rPr>
          <w:color w:val="000000" w:themeColor="text1"/>
        </w:rPr>
      </w:pPr>
      <w:bookmarkStart w:id="4" w:name="resources"/>
      <w:r w:rsidRPr="00CB7DF4">
        <w:rPr>
          <w:color w:val="000000" w:themeColor="text1"/>
        </w:rPr>
        <w:t>Resources</w:t>
      </w:r>
      <w:bookmarkEnd w:id="4"/>
    </w:p>
    <w:p w14:paraId="0F65D57B" w14:textId="77777777" w:rsidR="00B34122" w:rsidRDefault="00452E82">
      <w:r>
        <w:rPr>
          <w:noProof/>
        </w:rPr>
        <w:pict w14:anchorId="236B9D5F">
          <v:rect id="_x0000_i1025" alt="" style="width:468pt;height:.05pt;mso-width-percent:0;mso-height-percent:0;mso-width-percent:0;mso-height-percent:0" o:hralign="center" o:hrstd="t" o:hr="t"/>
        </w:pict>
      </w:r>
    </w:p>
    <w:bookmarkStart w:id="5" w:name="mobile-mock"/>
    <w:p w14:paraId="50BB887B" w14:textId="77777777" w:rsidR="00B34122" w:rsidRDefault="00452E82">
      <w:pPr>
        <w:pStyle w:val="Heading3"/>
      </w:pPr>
      <w:r>
        <w:fldChar w:fldCharType="begin"/>
      </w:r>
      <w:r>
        <w:instrText xml:space="preserve"> HYPERLINK "https://projects.invisionapp.com/share/P3REOLF9Q4T" \l "/sc</w:instrText>
      </w:r>
      <w:r>
        <w:instrText xml:space="preserve">reens/356613266" \h </w:instrText>
      </w:r>
      <w:r>
        <w:fldChar w:fldCharType="separate"/>
      </w:r>
      <w:r>
        <w:rPr>
          <w:rStyle w:val="Hyperlink"/>
        </w:rPr>
        <w:t>Mobile Mock</w:t>
      </w:r>
      <w:r>
        <w:rPr>
          <w:rStyle w:val="Hyperlink"/>
        </w:rPr>
        <w:fldChar w:fldCharType="end"/>
      </w:r>
      <w:bookmarkEnd w:id="5"/>
    </w:p>
    <w:bookmarkStart w:id="6" w:name="desktop-mock"/>
    <w:p w14:paraId="456FA462" w14:textId="77777777" w:rsidR="00B34122" w:rsidRDefault="00452E82">
      <w:pPr>
        <w:pStyle w:val="Heading3"/>
      </w:pPr>
      <w:r>
        <w:fldChar w:fldCharType="begin"/>
      </w:r>
      <w:r>
        <w:instrText xml:space="preserve"> HYPERLINK "https://projects.invisionapp.com/share/6QREOM72DTS" \l "/screens/356613089" \h </w:instrText>
      </w:r>
      <w:r>
        <w:fldChar w:fldCharType="separate"/>
      </w:r>
      <w:r>
        <w:rPr>
          <w:rStyle w:val="Hyperlink"/>
        </w:rPr>
        <w:t>Deskto</w:t>
      </w:r>
      <w:r>
        <w:rPr>
          <w:rStyle w:val="Hyperlink"/>
        </w:rPr>
        <w:t>p</w:t>
      </w:r>
      <w:r>
        <w:rPr>
          <w:rStyle w:val="Hyperlink"/>
        </w:rPr>
        <w:t xml:space="preserve"> Mock</w:t>
      </w:r>
      <w:r>
        <w:rPr>
          <w:rStyle w:val="Hyperlink"/>
        </w:rPr>
        <w:fldChar w:fldCharType="end"/>
      </w:r>
      <w:bookmarkEnd w:id="6"/>
    </w:p>
    <w:p w14:paraId="67022B4D" w14:textId="77777777" w:rsidR="00B34122" w:rsidRPr="00CB7DF4" w:rsidRDefault="00452E82">
      <w:pPr>
        <w:pStyle w:val="Heading3"/>
        <w:rPr>
          <w:color w:val="000000" w:themeColor="text1"/>
        </w:rPr>
      </w:pPr>
      <w:bookmarkStart w:id="7" w:name="style-guide---included-in-zipfile"/>
      <w:r w:rsidRPr="00CB7DF4">
        <w:rPr>
          <w:color w:val="000000" w:themeColor="text1"/>
        </w:rPr>
        <w:t>Style Guide - included in zipfile</w:t>
      </w:r>
      <w:bookmarkEnd w:id="7"/>
    </w:p>
    <w:bookmarkStart w:id="8" w:name="api"/>
    <w:p w14:paraId="594411CC" w14:textId="77777777" w:rsidR="00B34122" w:rsidRDefault="00452E82">
      <w:pPr>
        <w:pStyle w:val="Heading3"/>
      </w:pPr>
      <w:r>
        <w:fldChar w:fldCharType="begin"/>
      </w:r>
      <w:r>
        <w:instrText xml:space="preserve"> HYPERLINK "https://pf-pets.azurewebsites.net/dog_toys" \h </w:instrText>
      </w:r>
      <w:r>
        <w:fldChar w:fldCharType="separate"/>
      </w:r>
      <w:r>
        <w:rPr>
          <w:rStyle w:val="Hyperlink"/>
        </w:rPr>
        <w:t>API</w:t>
      </w:r>
      <w:r>
        <w:rPr>
          <w:rStyle w:val="Hyperlink"/>
        </w:rPr>
        <w:fldChar w:fldCharType="end"/>
      </w:r>
      <w:bookmarkStart w:id="9" w:name="_GoBack"/>
      <w:bookmarkEnd w:id="8"/>
      <w:bookmarkEnd w:id="9"/>
    </w:p>
    <w:sectPr w:rsidR="00B341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A3B37B" w14:textId="77777777" w:rsidR="00452E82" w:rsidRDefault="00452E82">
      <w:pPr>
        <w:spacing w:after="0"/>
      </w:pPr>
      <w:r>
        <w:separator/>
      </w:r>
    </w:p>
  </w:endnote>
  <w:endnote w:type="continuationSeparator" w:id="0">
    <w:p w14:paraId="793AC70A" w14:textId="77777777" w:rsidR="00452E82" w:rsidRDefault="00452E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66595E" w14:textId="77777777" w:rsidR="00452E82" w:rsidRDefault="00452E82">
      <w:r>
        <w:separator/>
      </w:r>
    </w:p>
  </w:footnote>
  <w:footnote w:type="continuationSeparator" w:id="0">
    <w:p w14:paraId="41CABE83" w14:textId="77777777" w:rsidR="00452E82" w:rsidRDefault="00452E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D58BD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F8C44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188A6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52E82"/>
    <w:rsid w:val="004E29B3"/>
    <w:rsid w:val="00590D07"/>
    <w:rsid w:val="00784D58"/>
    <w:rsid w:val="008D6863"/>
    <w:rsid w:val="00B34122"/>
    <w:rsid w:val="00B86B75"/>
    <w:rsid w:val="00BC48D5"/>
    <w:rsid w:val="00C36279"/>
    <w:rsid w:val="00CB7DF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52043"/>
  <w15:docId w15:val="{CB73F3C7-7699-4240-BDF0-084CE6C1F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B7D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CB7DF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ojects.invisionapp.com/share/6QREOM72DT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projects.invisionapp.com/share/P3REOLF9Q4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f-pets.azurewebsites.net/dog_toys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facebook.github.io/create-react-app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actjs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1</Words>
  <Characters>1663</Characters>
  <Application>Microsoft Office Word</Application>
  <DocSecurity>0</DocSecurity>
  <Lines>13</Lines>
  <Paragraphs>3</Paragraphs>
  <ScaleCrop>false</ScaleCrop>
  <Company/>
  <LinksUpToDate>false</LinksUpToDate>
  <CharactersWithSpaces>1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chary Salmon</dc:creator>
  <cp:keywords/>
  <cp:lastModifiedBy>Zachary Salmon</cp:lastModifiedBy>
  <cp:revision>2</cp:revision>
  <dcterms:created xsi:type="dcterms:W3CDTF">2019-04-09T21:29:00Z</dcterms:created>
  <dcterms:modified xsi:type="dcterms:W3CDTF">2019-04-09T21:29:00Z</dcterms:modified>
</cp:coreProperties>
</file>